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11DEC1" w14:textId="25D3FBB0" w:rsidR="009A43BF" w:rsidRDefault="000E792F">
      <w:r>
        <w:rPr>
          <w:noProof/>
        </w:rPr>
        <w:drawing>
          <wp:inline distT="0" distB="0" distL="0" distR="0" wp14:anchorId="506B5FEF" wp14:editId="240DE0C0">
            <wp:extent cx="2786604" cy="1728470"/>
            <wp:effectExtent l="0" t="0" r="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5330" cy="1733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09DD6" w14:textId="427EEE00" w:rsidR="00DA663E" w:rsidRDefault="009A43BF" w:rsidP="000E3656">
      <w:pPr>
        <w:spacing w:after="0" w:line="276" w:lineRule="auto"/>
        <w:jc w:val="center"/>
        <w:rPr>
          <w:sz w:val="36"/>
          <w:szCs w:val="36"/>
        </w:rPr>
      </w:pPr>
      <w:r>
        <w:rPr>
          <w:sz w:val="36"/>
          <w:szCs w:val="36"/>
        </w:rPr>
        <w:t>CINERGY</w:t>
      </w:r>
      <w:r>
        <w:rPr>
          <w:rFonts w:cstheme="minorHAnsi"/>
          <w:sz w:val="36"/>
          <w:szCs w:val="36"/>
        </w:rPr>
        <w:t>®</w:t>
      </w:r>
      <w:r>
        <w:rPr>
          <w:sz w:val="36"/>
          <w:szCs w:val="36"/>
        </w:rPr>
        <w:t xml:space="preserve"> CONFLICT MANAGEMENT COACHING</w:t>
      </w:r>
    </w:p>
    <w:p w14:paraId="530A5B3C" w14:textId="410E3FA8" w:rsidR="009A43BF" w:rsidRDefault="0095492A" w:rsidP="000E3656">
      <w:pPr>
        <w:spacing w:after="0" w:line="276" w:lineRule="auto"/>
        <w:jc w:val="center"/>
        <w:rPr>
          <w:sz w:val="36"/>
          <w:szCs w:val="36"/>
        </w:rPr>
      </w:pPr>
      <w:r>
        <w:rPr>
          <w:sz w:val="36"/>
          <w:szCs w:val="36"/>
        </w:rPr>
        <w:t>SPRING 202</w:t>
      </w:r>
      <w:r w:rsidR="0078590C">
        <w:rPr>
          <w:sz w:val="36"/>
          <w:szCs w:val="36"/>
        </w:rPr>
        <w:t>1</w:t>
      </w:r>
      <w:r w:rsidR="009A43BF" w:rsidRPr="009A43BF">
        <w:rPr>
          <w:sz w:val="36"/>
          <w:szCs w:val="36"/>
        </w:rPr>
        <w:t xml:space="preserve"> VIRTUAL TRAINING</w:t>
      </w:r>
    </w:p>
    <w:p w14:paraId="239BFB72" w14:textId="1ECB7ACF" w:rsidR="009A43BF" w:rsidRPr="009A43BF" w:rsidRDefault="00F01763" w:rsidP="009A43BF">
      <w:pPr>
        <w:jc w:val="center"/>
        <w:rPr>
          <w:color w:val="FF0000"/>
          <w:sz w:val="28"/>
          <w:szCs w:val="28"/>
        </w:rPr>
      </w:pPr>
      <w:r w:rsidRPr="000E3656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7968" behindDoc="0" locked="0" layoutInCell="1" allowOverlap="1" wp14:anchorId="094215FE" wp14:editId="5F76B834">
                <wp:simplePos x="0" y="0"/>
                <wp:positionH relativeFrom="margin">
                  <wp:align>right</wp:align>
                </wp:positionH>
                <wp:positionV relativeFrom="paragraph">
                  <wp:posOffset>3130550</wp:posOffset>
                </wp:positionV>
                <wp:extent cx="5924550" cy="244792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2447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FEA335" w14:textId="30E07EE3" w:rsidR="000E3656" w:rsidRDefault="00296923" w:rsidP="000E3656">
                            <w:pPr>
                              <w:jc w:val="center"/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 xml:space="preserve">INTERCESSION </w:t>
                            </w:r>
                            <w:r w:rsidR="000A0326"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 xml:space="preserve">(Between Class) </w:t>
                            </w:r>
                            <w:r w:rsidR="000E3656" w:rsidRPr="000E3656"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>PRACTICE SESSIONS</w:t>
                            </w:r>
                          </w:p>
                          <w:p w14:paraId="2E77AD8E" w14:textId="29A33CD1" w:rsidR="00296923" w:rsidRDefault="00296923" w:rsidP="000E3656">
                            <w:pPr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>April 2 – April 9</w:t>
                            </w:r>
                            <w:r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ab/>
                              <w:t>2-hour Intake with Coach Partner</w:t>
                            </w:r>
                          </w:p>
                          <w:p w14:paraId="366C403E" w14:textId="6F967040" w:rsidR="00296923" w:rsidRDefault="00296923" w:rsidP="000E3656">
                            <w:pPr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 xml:space="preserve">April 16 </w:t>
                            </w:r>
                            <w:r w:rsidR="00E072B6"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>–</w:t>
                            </w:r>
                            <w:r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072B6"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 xml:space="preserve">April 29 </w:t>
                            </w:r>
                            <w:r w:rsidR="00E072B6"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="00E072B6" w:rsidRPr="000E3656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>requires</w:t>
                            </w:r>
                            <w:r w:rsidR="00E072B6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 xml:space="preserve"> a </w:t>
                            </w:r>
                            <w:r w:rsidR="00E072B6" w:rsidRPr="000E3656">
                              <w:rPr>
                                <w:rFonts w:ascii="Verdana" w:hAnsi="Verdana"/>
                                <w:color w:val="FF0000"/>
                                <w:sz w:val="24"/>
                                <w:szCs w:val="24"/>
                              </w:rPr>
                              <w:t xml:space="preserve">minimum of 4 hours </w:t>
                            </w:r>
                            <w:r w:rsidR="00E072B6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>of coach-mentored practice. Practice sessions are outside of class time and mutually scheduled by (2) coaching students and their coach-mentor.</w:t>
                            </w:r>
                          </w:p>
                          <w:p w14:paraId="3EE0772E" w14:textId="22F953EF" w:rsidR="000E3656" w:rsidRDefault="00E072B6" w:rsidP="000E3656">
                            <w:pPr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 xml:space="preserve">April 30 </w:t>
                            </w:r>
                            <w:r w:rsidR="00F01763"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 xml:space="preserve">– </w:t>
                            </w:r>
                            <w:r w:rsidR="00210529"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 xml:space="preserve">May </w:t>
                            </w:r>
                            <w:r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>13</w:t>
                            </w:r>
                            <w:r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="00F01763" w:rsidRPr="00F01763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>the</w:t>
                            </w:r>
                            <w:r w:rsidR="00F01763" w:rsidRPr="00F01763">
                              <w:rPr>
                                <w:rFonts w:ascii="Verdana" w:hAnsi="Verdana"/>
                                <w:color w:val="FF0000"/>
                                <w:sz w:val="24"/>
                                <w:szCs w:val="24"/>
                              </w:rPr>
                              <w:t xml:space="preserve"> remain</w:t>
                            </w:r>
                            <w:r w:rsidR="00856AD2" w:rsidRPr="00F01763">
                              <w:rPr>
                                <w:rFonts w:ascii="Verdana" w:hAnsi="Verdana"/>
                                <w:color w:val="FF0000"/>
                                <w:sz w:val="24"/>
                                <w:szCs w:val="24"/>
                              </w:rPr>
                              <w:t xml:space="preserve">ing </w:t>
                            </w:r>
                            <w:r w:rsidR="00856AD2" w:rsidRPr="00856AD2">
                              <w:rPr>
                                <w:rFonts w:ascii="Verdana" w:hAnsi="Verdana"/>
                                <w:color w:val="FF0000"/>
                                <w:sz w:val="24"/>
                                <w:szCs w:val="24"/>
                              </w:rPr>
                              <w:t xml:space="preserve">4 hours </w:t>
                            </w:r>
                            <w:r w:rsidR="00856AD2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>of coach-mentored practice must be completed</w:t>
                            </w:r>
                            <w:r w:rsidR="000A0326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 xml:space="preserve"> by the coaching students.</w:t>
                            </w:r>
                          </w:p>
                          <w:p w14:paraId="0C8E07CE" w14:textId="45A58E59" w:rsidR="00856AD2" w:rsidRDefault="00856AD2" w:rsidP="000E3656">
                            <w:pPr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 xml:space="preserve">Practice sessions can be coordinated via Skype, </w:t>
                            </w:r>
                            <w:r w:rsidR="001233A4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 xml:space="preserve">Zoom, </w:t>
                            </w:r>
                            <w:r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 xml:space="preserve">Google Hangouts, </w:t>
                            </w:r>
                            <w:r w:rsidR="00210529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>Uber</w:t>
                            </w:r>
                            <w:r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 xml:space="preserve"> Conference Calling, or phone.</w:t>
                            </w:r>
                          </w:p>
                          <w:p w14:paraId="690B14E1" w14:textId="77777777" w:rsidR="00856AD2" w:rsidRPr="000E3656" w:rsidRDefault="00856AD2" w:rsidP="000E3656">
                            <w:pPr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4215F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5.3pt;margin-top:246.5pt;width:466.5pt;height:192.75pt;z-index:25166796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">
                <v:textbox>
                  <w:txbxContent>
                    <w:p w14:paraId="2FFEA335" w14:textId="30E07EE3" w:rsidR="000E3656" w:rsidRDefault="00296923" w:rsidP="000E3656">
                      <w:pPr>
                        <w:jc w:val="center"/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 xml:space="preserve">INTERCESSION </w:t>
                      </w:r>
                      <w:r w:rsidR="000A0326"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 xml:space="preserve">(Between Class) </w:t>
                      </w:r>
                      <w:r w:rsidR="000E3656" w:rsidRPr="000E3656"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>PRACTICE SESSIONS</w:t>
                      </w:r>
                    </w:p>
                    <w:p w14:paraId="2E77AD8E" w14:textId="29A33CD1" w:rsidR="00296923" w:rsidRDefault="00296923" w:rsidP="000E3656">
                      <w:pPr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>April 2 – April 9</w:t>
                      </w:r>
                      <w:r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ab/>
                      </w:r>
                      <w:r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ab/>
                        <w:t>2-hour Intake with Coach Partner</w:t>
                      </w:r>
                    </w:p>
                    <w:p w14:paraId="366C403E" w14:textId="6F967040" w:rsidR="00296923" w:rsidRDefault="00296923" w:rsidP="000E3656">
                      <w:pPr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 xml:space="preserve">April 16 </w:t>
                      </w:r>
                      <w:r w:rsidR="00E072B6"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>–</w:t>
                      </w:r>
                      <w:r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E072B6"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 xml:space="preserve">April 29 </w:t>
                      </w:r>
                      <w:r w:rsidR="00E072B6"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ab/>
                      </w:r>
                      <w:r w:rsidR="00E072B6" w:rsidRPr="000E3656">
                        <w:rPr>
                          <w:rFonts w:ascii="Verdana" w:hAnsi="Verdana"/>
                          <w:sz w:val="24"/>
                          <w:szCs w:val="24"/>
                        </w:rPr>
                        <w:t>requires</w:t>
                      </w:r>
                      <w:r w:rsidR="00E072B6">
                        <w:rPr>
                          <w:rFonts w:ascii="Verdana" w:hAnsi="Verdana"/>
                          <w:sz w:val="24"/>
                          <w:szCs w:val="24"/>
                        </w:rPr>
                        <w:t xml:space="preserve"> a </w:t>
                      </w:r>
                      <w:r w:rsidR="00E072B6" w:rsidRPr="000E3656">
                        <w:rPr>
                          <w:rFonts w:ascii="Verdana" w:hAnsi="Verdana"/>
                          <w:color w:val="FF0000"/>
                          <w:sz w:val="24"/>
                          <w:szCs w:val="24"/>
                        </w:rPr>
                        <w:t xml:space="preserve">minimum of 4 hours </w:t>
                      </w:r>
                      <w:r w:rsidR="00E072B6">
                        <w:rPr>
                          <w:rFonts w:ascii="Verdana" w:hAnsi="Verdana"/>
                          <w:sz w:val="24"/>
                          <w:szCs w:val="24"/>
                        </w:rPr>
                        <w:t>of coach-mentored practice. Practice sessions are outside of class time and mutually scheduled by (2) coaching students and their coach-mentor.</w:t>
                      </w:r>
                    </w:p>
                    <w:p w14:paraId="3EE0772E" w14:textId="22F953EF" w:rsidR="000E3656" w:rsidRDefault="00E072B6" w:rsidP="000E3656">
                      <w:pPr>
                        <w:rPr>
                          <w:rFonts w:ascii="Verdana" w:hAnsi="Verdana"/>
                          <w:sz w:val="24"/>
                          <w:szCs w:val="24"/>
                        </w:rPr>
                      </w:pPr>
                      <w:r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 xml:space="preserve">April 30 </w:t>
                      </w:r>
                      <w:r w:rsidR="00F01763"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 xml:space="preserve">– </w:t>
                      </w:r>
                      <w:r w:rsidR="00210529"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 xml:space="preserve">May </w:t>
                      </w:r>
                      <w:r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>13</w:t>
                      </w:r>
                      <w:r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ab/>
                      </w:r>
                      <w:r w:rsidR="00F01763" w:rsidRPr="00F01763">
                        <w:rPr>
                          <w:rFonts w:ascii="Verdana" w:hAnsi="Verdana"/>
                          <w:sz w:val="24"/>
                          <w:szCs w:val="24"/>
                        </w:rPr>
                        <w:t>the</w:t>
                      </w:r>
                      <w:r w:rsidR="00F01763" w:rsidRPr="00F01763">
                        <w:rPr>
                          <w:rFonts w:ascii="Verdana" w:hAnsi="Verdana"/>
                          <w:color w:val="FF0000"/>
                          <w:sz w:val="24"/>
                          <w:szCs w:val="24"/>
                        </w:rPr>
                        <w:t xml:space="preserve"> remain</w:t>
                      </w:r>
                      <w:r w:rsidR="00856AD2" w:rsidRPr="00F01763">
                        <w:rPr>
                          <w:rFonts w:ascii="Verdana" w:hAnsi="Verdana"/>
                          <w:color w:val="FF0000"/>
                          <w:sz w:val="24"/>
                          <w:szCs w:val="24"/>
                        </w:rPr>
                        <w:t xml:space="preserve">ing </w:t>
                      </w:r>
                      <w:r w:rsidR="00856AD2" w:rsidRPr="00856AD2">
                        <w:rPr>
                          <w:rFonts w:ascii="Verdana" w:hAnsi="Verdana"/>
                          <w:color w:val="FF0000"/>
                          <w:sz w:val="24"/>
                          <w:szCs w:val="24"/>
                        </w:rPr>
                        <w:t xml:space="preserve">4 hours </w:t>
                      </w:r>
                      <w:r w:rsidR="00856AD2">
                        <w:rPr>
                          <w:rFonts w:ascii="Verdana" w:hAnsi="Verdana"/>
                          <w:sz w:val="24"/>
                          <w:szCs w:val="24"/>
                        </w:rPr>
                        <w:t>of coach-mentored practice must be completed</w:t>
                      </w:r>
                      <w:r w:rsidR="000A0326">
                        <w:rPr>
                          <w:rFonts w:ascii="Verdana" w:hAnsi="Verdana"/>
                          <w:sz w:val="24"/>
                          <w:szCs w:val="24"/>
                        </w:rPr>
                        <w:t xml:space="preserve"> by the coaching students.</w:t>
                      </w:r>
                    </w:p>
                    <w:p w14:paraId="0C8E07CE" w14:textId="45A58E59" w:rsidR="00856AD2" w:rsidRDefault="00856AD2" w:rsidP="000E3656">
                      <w:pPr>
                        <w:rPr>
                          <w:rFonts w:ascii="Verdana" w:hAnsi="Verdana"/>
                          <w:sz w:val="24"/>
                          <w:szCs w:val="24"/>
                        </w:rPr>
                      </w:pPr>
                      <w:r>
                        <w:rPr>
                          <w:rFonts w:ascii="Verdana" w:hAnsi="Verdana"/>
                          <w:sz w:val="24"/>
                          <w:szCs w:val="24"/>
                        </w:rPr>
                        <w:t xml:space="preserve">Practice sessions can be coordinated via Skype, </w:t>
                      </w:r>
                      <w:r w:rsidR="001233A4">
                        <w:rPr>
                          <w:rFonts w:ascii="Verdana" w:hAnsi="Verdana"/>
                          <w:sz w:val="24"/>
                          <w:szCs w:val="24"/>
                        </w:rPr>
                        <w:t xml:space="preserve">Zoom, </w:t>
                      </w:r>
                      <w:r>
                        <w:rPr>
                          <w:rFonts w:ascii="Verdana" w:hAnsi="Verdana"/>
                          <w:sz w:val="24"/>
                          <w:szCs w:val="24"/>
                        </w:rPr>
                        <w:t xml:space="preserve">Google Hangouts, </w:t>
                      </w:r>
                      <w:r w:rsidR="00210529">
                        <w:rPr>
                          <w:rFonts w:ascii="Verdana" w:hAnsi="Verdana"/>
                          <w:sz w:val="24"/>
                          <w:szCs w:val="24"/>
                        </w:rPr>
                        <w:t>Uber</w:t>
                      </w:r>
                      <w:r>
                        <w:rPr>
                          <w:rFonts w:ascii="Verdana" w:hAnsi="Verdana"/>
                          <w:sz w:val="24"/>
                          <w:szCs w:val="24"/>
                        </w:rPr>
                        <w:t xml:space="preserve"> Conference Calling, or phone.</w:t>
                      </w:r>
                    </w:p>
                    <w:p w14:paraId="690B14E1" w14:textId="77777777" w:rsidR="00856AD2" w:rsidRPr="000E3656" w:rsidRDefault="00856AD2" w:rsidP="000E3656">
                      <w:pPr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BB3BE0C" wp14:editId="01C1AC15">
                <wp:simplePos x="0" y="0"/>
                <wp:positionH relativeFrom="margin">
                  <wp:align>left</wp:align>
                </wp:positionH>
                <wp:positionV relativeFrom="paragraph">
                  <wp:posOffset>375285</wp:posOffset>
                </wp:positionV>
                <wp:extent cx="1828800" cy="2571750"/>
                <wp:effectExtent l="0" t="0" r="27940" b="1905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5717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0964AB67" w14:textId="15CE0671" w:rsidR="008376FB" w:rsidRDefault="009F7C5E" w:rsidP="009F7C5E">
                            <w:pPr>
                              <w:jc w:val="center"/>
                              <w:rPr>
                                <w:rFonts w:ascii="Verdana" w:eastAsia="Times New Roman" w:hAnsi="Verdana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  <w:lang w:val="en-CA"/>
                              </w:rPr>
                            </w:pP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  <w:lang w:val="en-CA"/>
                              </w:rPr>
                              <w:t xml:space="preserve">ALL IN-CLASS SESSIONS ARE HELD ON </w:t>
                            </w:r>
                            <w:r w:rsidR="0095492A">
                              <w:rPr>
                                <w:rFonts w:ascii="Verdana" w:eastAsia="Times New Roman" w:hAnsi="Verdana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  <w:lang w:val="en-CA"/>
                              </w:rPr>
                              <w:t>FRI</w:t>
                            </w: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  <w:lang w:val="en-CA"/>
                              </w:rPr>
                              <w:t>DAYS</w:t>
                            </w:r>
                          </w:p>
                          <w:p w14:paraId="148CB27C" w14:textId="524C3A90" w:rsidR="009F7C5E" w:rsidRDefault="003A370D" w:rsidP="009A43BF">
                            <w:pPr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</w:pPr>
                            <w:r w:rsidRPr="00856AD2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 xml:space="preserve">Classes begin at </w:t>
                            </w:r>
                            <w:r w:rsidR="0078590C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8</w:t>
                            </w:r>
                            <w:r w:rsidR="0095492A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:00 a</w:t>
                            </w:r>
                            <w:r w:rsidR="00F149CC" w:rsidRPr="00856AD2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m</w:t>
                            </w:r>
                            <w:r w:rsidRPr="00856AD2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 xml:space="preserve"> Pacific/</w:t>
                            </w:r>
                            <w:r w:rsidR="0095492A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1</w:t>
                            </w:r>
                            <w:r w:rsidR="0078590C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0</w:t>
                            </w:r>
                            <w:r w:rsidRPr="00856AD2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:</w:t>
                            </w:r>
                            <w:r w:rsidR="009528D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0</w:t>
                            </w:r>
                            <w:r w:rsidRPr="00856AD2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 xml:space="preserve">0 </w:t>
                            </w:r>
                            <w:r w:rsidR="0095492A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a</w:t>
                            </w:r>
                            <w:r w:rsidR="00F01763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 xml:space="preserve">m </w:t>
                            </w:r>
                            <w:r w:rsidRPr="00856AD2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Central/</w:t>
                            </w:r>
                            <w:r w:rsidR="0095492A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1</w:t>
                            </w:r>
                            <w:r w:rsidR="006B2B55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1</w:t>
                            </w:r>
                            <w:r w:rsidR="00F01763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:</w:t>
                            </w:r>
                            <w:r w:rsidR="009528D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0</w:t>
                            </w:r>
                            <w:r w:rsidR="00F01763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0 pm</w:t>
                            </w:r>
                            <w:r w:rsidRPr="00856AD2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 xml:space="preserve"> Eastern</w:t>
                            </w:r>
                            <w:r w:rsidR="00763F96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 xml:space="preserve"> USA</w:t>
                            </w:r>
                          </w:p>
                          <w:p w14:paraId="71F25A5C" w14:textId="0F8B78A5" w:rsidR="009528D9" w:rsidRPr="009528D9" w:rsidRDefault="009528D9" w:rsidP="009A43BF">
                            <w:pPr>
                              <w:rPr>
                                <w:rFonts w:ascii="Verdana" w:eastAsia="Times New Roman" w:hAnsi="Verdana" w:cs="Times New Roman"/>
                                <w:color w:val="000000" w:themeColor="text1"/>
                                <w:sz w:val="24"/>
                                <w:szCs w:val="24"/>
                                <w:lang w:val="en-CA"/>
                              </w:rPr>
                            </w:pPr>
                            <w:r w:rsidRPr="009528D9">
                              <w:rPr>
                                <w:rFonts w:ascii="Verdana" w:eastAsia="Times New Roman" w:hAnsi="Verdana" w:cs="Times New Roman"/>
                                <w:color w:val="000000" w:themeColor="text1"/>
                                <w:sz w:val="24"/>
                                <w:szCs w:val="24"/>
                                <w:lang w:val="en-CA"/>
                              </w:rPr>
                              <w:t xml:space="preserve">For those outside of the U.S., use the time zone converter </w:t>
                            </w:r>
                            <w:hyperlink r:id="rId7" w:history="1">
                              <w:r w:rsidRPr="009528D9">
                                <w:rPr>
                                  <w:rStyle w:val="Hyperlink"/>
                                  <w:rFonts w:ascii="Verdana" w:eastAsia="Times New Roman" w:hAnsi="Verdana" w:cs="Times New Roman"/>
                                  <w:color w:val="000000" w:themeColor="text1"/>
                                  <w:sz w:val="24"/>
                                  <w:szCs w:val="24"/>
                                  <w:lang w:val="en-CA"/>
                                </w:rPr>
                                <w:t>here.</w:t>
                              </w:r>
                            </w:hyperlink>
                          </w:p>
                          <w:p w14:paraId="6BF2BA9F" w14:textId="16E53686" w:rsidR="009F7C5E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 xml:space="preserve">Session #1 – </w:t>
                            </w:r>
                            <w:r w:rsidR="0021052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 xml:space="preserve">April </w:t>
                            </w:r>
                            <w:r w:rsidR="0078590C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>2</w:t>
                            </w:r>
                            <w:r w:rsidR="0078590C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E5227E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AD42C1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  <w:t>3-hour class</w:t>
                            </w:r>
                          </w:p>
                          <w:p w14:paraId="2588A78E" w14:textId="6EA72705" w:rsidR="009F7C5E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</w:pPr>
                            <w:r w:rsidRPr="009F7C5E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>Session #2</w:t>
                            </w: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 xml:space="preserve"> – </w:t>
                            </w:r>
                            <w:r w:rsidR="0021052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 xml:space="preserve">April </w:t>
                            </w:r>
                            <w:r w:rsidR="0078590C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>9</w:t>
                            </w:r>
                            <w:r w:rsidR="0021052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AD42C1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78590C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296923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>2-</w:t>
                            </w:r>
                            <w:r w:rsidR="00AD42C1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>hour class</w:t>
                            </w:r>
                          </w:p>
                          <w:p w14:paraId="1C10D2EE" w14:textId="77777777" w:rsidR="006B2B55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 xml:space="preserve">Session #3 – </w:t>
                            </w:r>
                            <w:r w:rsidR="0021052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 xml:space="preserve">April </w:t>
                            </w:r>
                            <w:r w:rsidR="0078590C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>16</w:t>
                            </w:r>
                            <w:r w:rsidR="0021052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AD42C1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78590C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>3</w:t>
                            </w:r>
                            <w:r w:rsidR="00AD42C1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>-hour class</w:t>
                            </w:r>
                          </w:p>
                          <w:p w14:paraId="436062D3" w14:textId="43145D82" w:rsidR="008376FB" w:rsidRPr="006B2B55" w:rsidRDefault="006B2B55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>Session #4 – April 23</w:t>
                            </w:r>
                            <w:r w:rsidR="00210529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E5227E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  <w:t xml:space="preserve"> </w:t>
                            </w:r>
                            <w:r w:rsidR="00E5227E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Pr="006B2B55">
                              <w:rPr>
                                <w:rFonts w:ascii="Verdana" w:eastAsia="Times New Roman" w:hAnsi="Verdana" w:cs="Times New Roman"/>
                                <w:b/>
                                <w:sz w:val="24"/>
                                <w:szCs w:val="24"/>
                                <w:lang w:val="en-CA"/>
                              </w:rPr>
                              <w:t>2-hour class</w:t>
                            </w: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sz w:val="24"/>
                                <w:szCs w:val="24"/>
                                <w:lang w:val="en-CA"/>
                              </w:rPr>
                              <w:t xml:space="preserve"> </w:t>
                            </w:r>
                            <w:r w:rsidRPr="00AD42C1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  <w:t>(end one hour early)</w:t>
                            </w:r>
                          </w:p>
                          <w:p w14:paraId="1F37ABC2" w14:textId="35037A49" w:rsidR="009F7C5E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 xml:space="preserve">Session #4 – </w:t>
                            </w:r>
                            <w:r w:rsidR="0078590C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>April 30</w:t>
                            </w:r>
                            <w:r w:rsidR="009528D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AD42C1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  <w:t>3-hour class</w:t>
                            </w:r>
                          </w:p>
                          <w:p w14:paraId="7B98CBB4" w14:textId="66C441D1" w:rsidR="009F7C5E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 xml:space="preserve">Session #5 – </w:t>
                            </w:r>
                            <w:r w:rsidR="0021052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 xml:space="preserve">May </w:t>
                            </w:r>
                            <w:r w:rsidR="0078590C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>7</w:t>
                            </w:r>
                            <w:r w:rsidR="0021052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21052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9528D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AD42C1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>3-hour class</w:t>
                            </w:r>
                          </w:p>
                          <w:p w14:paraId="6AB914D1" w14:textId="5AF9EA52" w:rsidR="009F7C5E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 xml:space="preserve">Session #6 – </w:t>
                            </w:r>
                            <w:r w:rsidR="0021052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 xml:space="preserve">May </w:t>
                            </w:r>
                            <w:r w:rsidR="0078590C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>14</w:t>
                            </w:r>
                            <w:r w:rsidR="0021052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21052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9528D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AD42C1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 xml:space="preserve">2-hour class </w:t>
                            </w:r>
                            <w:r w:rsidR="00AD42C1" w:rsidRPr="00AD42C1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  <w:t>(end one hour early)</w:t>
                            </w:r>
                          </w:p>
                          <w:p w14:paraId="1493AACD" w14:textId="77777777" w:rsidR="00856AD2" w:rsidRDefault="00856AD2" w:rsidP="009A43BF">
                            <w:pPr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</w:pPr>
                          </w:p>
                          <w:p w14:paraId="764819DD" w14:textId="77777777" w:rsidR="008376FB" w:rsidRDefault="008376FB" w:rsidP="009A43BF">
                            <w:pPr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B3BE0C" id="Text Box 1" o:spid="_x0000_s1027" type="#_x0000_t202" style="position:absolute;left:0;text-align:left;margin-left:0;margin-top:29.55pt;width:2in;height:202.5pt;z-index:251657728;visibility:visible;mso-wrap-style:non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" filled="f" strokeweight=".5pt">
                <v:textbox>
                  <w:txbxContent>
                    <w:p w14:paraId="0964AB67" w14:textId="15CE0671" w:rsidR="008376FB" w:rsidRDefault="009F7C5E" w:rsidP="009F7C5E">
                      <w:pPr>
                        <w:jc w:val="center"/>
                        <w:rPr>
                          <w:rFonts w:ascii="Verdana" w:eastAsia="Times New Roman" w:hAnsi="Verdana" w:cs="Times New Roman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  <w:lang w:val="en-CA"/>
                        </w:rPr>
                      </w:pPr>
                      <w:r>
                        <w:rPr>
                          <w:rFonts w:ascii="Verdana" w:eastAsia="Times New Roman" w:hAnsi="Verdana" w:cs="Times New Roman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  <w:lang w:val="en-CA"/>
                        </w:rPr>
                        <w:t xml:space="preserve">ALL IN-CLASS SESSIONS ARE HELD ON </w:t>
                      </w:r>
                      <w:r w:rsidR="0095492A">
                        <w:rPr>
                          <w:rFonts w:ascii="Verdana" w:eastAsia="Times New Roman" w:hAnsi="Verdana" w:cs="Times New Roman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  <w:lang w:val="en-CA"/>
                        </w:rPr>
                        <w:t>FRI</w:t>
                      </w:r>
                      <w:r>
                        <w:rPr>
                          <w:rFonts w:ascii="Verdana" w:eastAsia="Times New Roman" w:hAnsi="Verdana" w:cs="Times New Roman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  <w:lang w:val="en-CA"/>
                        </w:rPr>
                        <w:t>DAYS</w:t>
                      </w:r>
                    </w:p>
                    <w:p w14:paraId="148CB27C" w14:textId="524C3A90" w:rsidR="009F7C5E" w:rsidRDefault="003A370D" w:rsidP="009A43BF">
                      <w:pPr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</w:pPr>
                      <w:r w:rsidRPr="00856AD2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 xml:space="preserve">Classes begin at </w:t>
                      </w:r>
                      <w:r w:rsidR="0078590C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8</w:t>
                      </w:r>
                      <w:r w:rsidR="0095492A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:00 a</w:t>
                      </w:r>
                      <w:r w:rsidR="00F149CC" w:rsidRPr="00856AD2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m</w:t>
                      </w:r>
                      <w:r w:rsidRPr="00856AD2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 xml:space="preserve"> Pacific/</w:t>
                      </w:r>
                      <w:r w:rsidR="0095492A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1</w:t>
                      </w:r>
                      <w:r w:rsidR="0078590C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0</w:t>
                      </w:r>
                      <w:r w:rsidRPr="00856AD2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:</w:t>
                      </w:r>
                      <w:r w:rsidR="009528D9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0</w:t>
                      </w:r>
                      <w:r w:rsidRPr="00856AD2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 xml:space="preserve">0 </w:t>
                      </w:r>
                      <w:r w:rsidR="0095492A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a</w:t>
                      </w:r>
                      <w:r w:rsidR="00F01763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 xml:space="preserve">m </w:t>
                      </w:r>
                      <w:r w:rsidRPr="00856AD2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Central/</w:t>
                      </w:r>
                      <w:r w:rsidR="0095492A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1</w:t>
                      </w:r>
                      <w:r w:rsidR="006B2B55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1</w:t>
                      </w:r>
                      <w:r w:rsidR="00F01763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:</w:t>
                      </w:r>
                      <w:r w:rsidR="009528D9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0</w:t>
                      </w:r>
                      <w:r w:rsidR="00F01763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0 pm</w:t>
                      </w:r>
                      <w:r w:rsidRPr="00856AD2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 xml:space="preserve"> Eastern</w:t>
                      </w:r>
                      <w:r w:rsidR="00763F96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 xml:space="preserve"> USA</w:t>
                      </w:r>
                    </w:p>
                    <w:p w14:paraId="71F25A5C" w14:textId="0F8B78A5" w:rsidR="009528D9" w:rsidRPr="009528D9" w:rsidRDefault="009528D9" w:rsidP="009A43BF">
                      <w:pPr>
                        <w:rPr>
                          <w:rFonts w:ascii="Verdana" w:eastAsia="Times New Roman" w:hAnsi="Verdana" w:cs="Times New Roman"/>
                          <w:color w:val="000000" w:themeColor="text1"/>
                          <w:sz w:val="24"/>
                          <w:szCs w:val="24"/>
                          <w:lang w:val="en-CA"/>
                        </w:rPr>
                      </w:pPr>
                      <w:r w:rsidRPr="009528D9">
                        <w:rPr>
                          <w:rFonts w:ascii="Verdana" w:eastAsia="Times New Roman" w:hAnsi="Verdana" w:cs="Times New Roman"/>
                          <w:color w:val="000000" w:themeColor="text1"/>
                          <w:sz w:val="24"/>
                          <w:szCs w:val="24"/>
                          <w:lang w:val="en-CA"/>
                        </w:rPr>
                        <w:t xml:space="preserve">For those outside of the U.S., use the time zone converter </w:t>
                      </w:r>
                      <w:hyperlink r:id="rId8" w:history="1">
                        <w:r w:rsidRPr="009528D9">
                          <w:rPr>
                            <w:rStyle w:val="Hyperlink"/>
                            <w:rFonts w:ascii="Verdana" w:eastAsia="Times New Roman" w:hAnsi="Verdana" w:cs="Times New Roman"/>
                            <w:color w:val="000000" w:themeColor="text1"/>
                            <w:sz w:val="24"/>
                            <w:szCs w:val="24"/>
                            <w:lang w:val="en-CA"/>
                          </w:rPr>
                          <w:t>here.</w:t>
                        </w:r>
                      </w:hyperlink>
                    </w:p>
                    <w:p w14:paraId="6BF2BA9F" w14:textId="16E53686" w:rsidR="009F7C5E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 xml:space="preserve">Session #1 – </w:t>
                      </w:r>
                      <w:r w:rsidR="0021052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 xml:space="preserve">April </w:t>
                      </w:r>
                      <w:r w:rsidR="0078590C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>2</w:t>
                      </w:r>
                      <w:r w:rsidR="0078590C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E5227E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AD42C1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  <w:t>3-hour class</w:t>
                      </w:r>
                    </w:p>
                    <w:p w14:paraId="2588A78E" w14:textId="6EA72705" w:rsidR="009F7C5E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</w:pPr>
                      <w:r w:rsidRPr="009F7C5E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>Session #2</w:t>
                      </w:r>
                      <w:r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 xml:space="preserve"> – </w:t>
                      </w:r>
                      <w:r w:rsidR="0021052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 xml:space="preserve">April </w:t>
                      </w:r>
                      <w:r w:rsidR="0078590C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>9</w:t>
                      </w:r>
                      <w:r w:rsidR="0021052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AD42C1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78590C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296923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>2-</w:t>
                      </w:r>
                      <w:r w:rsidR="00AD42C1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>hour class</w:t>
                      </w:r>
                    </w:p>
                    <w:p w14:paraId="1C10D2EE" w14:textId="77777777" w:rsidR="006B2B55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 xml:space="preserve">Session #3 – </w:t>
                      </w:r>
                      <w:r w:rsidR="0021052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 xml:space="preserve">April </w:t>
                      </w:r>
                      <w:r w:rsidR="0078590C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>16</w:t>
                      </w:r>
                      <w:r w:rsidR="0021052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AD42C1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78590C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>3</w:t>
                      </w:r>
                      <w:r w:rsidR="00AD42C1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>-hour class</w:t>
                      </w:r>
                    </w:p>
                    <w:p w14:paraId="436062D3" w14:textId="43145D82" w:rsidR="008376FB" w:rsidRPr="006B2B55" w:rsidRDefault="006B2B55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>Session #4 – April 23</w:t>
                      </w:r>
                      <w:r w:rsidR="00210529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E5227E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  <w:t xml:space="preserve"> </w:t>
                      </w:r>
                      <w:r w:rsidR="00E5227E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  <w:tab/>
                      </w:r>
                      <w:r w:rsidRPr="006B2B55">
                        <w:rPr>
                          <w:rFonts w:ascii="Verdana" w:eastAsia="Times New Roman" w:hAnsi="Verdana" w:cs="Times New Roman"/>
                          <w:b/>
                          <w:sz w:val="24"/>
                          <w:szCs w:val="24"/>
                          <w:lang w:val="en-CA"/>
                        </w:rPr>
                        <w:t>2-hour class</w:t>
                      </w:r>
                      <w:r>
                        <w:rPr>
                          <w:rFonts w:ascii="Verdana" w:eastAsia="Times New Roman" w:hAnsi="Verdana" w:cs="Times New Roman"/>
                          <w:b/>
                          <w:sz w:val="24"/>
                          <w:szCs w:val="24"/>
                          <w:lang w:val="en-CA"/>
                        </w:rPr>
                        <w:t xml:space="preserve"> </w:t>
                      </w:r>
                      <w:r w:rsidRPr="00AD42C1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  <w:t>(end one hour early)</w:t>
                      </w:r>
                    </w:p>
                    <w:p w14:paraId="1F37ABC2" w14:textId="35037A49" w:rsidR="009F7C5E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 xml:space="preserve">Session #4 – </w:t>
                      </w:r>
                      <w:r w:rsidR="0078590C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>April 30</w:t>
                      </w:r>
                      <w:r w:rsidR="009528D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AD42C1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  <w:t>3-hour class</w:t>
                      </w:r>
                    </w:p>
                    <w:p w14:paraId="7B98CBB4" w14:textId="66C441D1" w:rsidR="009F7C5E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 xml:space="preserve">Session #5 – </w:t>
                      </w:r>
                      <w:r w:rsidR="0021052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 xml:space="preserve">May </w:t>
                      </w:r>
                      <w:r w:rsidR="0078590C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>7</w:t>
                      </w:r>
                      <w:r w:rsidR="0021052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21052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9528D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AD42C1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>3-hour class</w:t>
                      </w:r>
                    </w:p>
                    <w:p w14:paraId="6AB914D1" w14:textId="5AF9EA52" w:rsidR="009F7C5E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 xml:space="preserve">Session #6 – </w:t>
                      </w:r>
                      <w:r w:rsidR="0021052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 xml:space="preserve">May </w:t>
                      </w:r>
                      <w:r w:rsidR="0078590C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>14</w:t>
                      </w:r>
                      <w:r w:rsidR="0021052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21052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9528D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AD42C1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 xml:space="preserve">2-hour class </w:t>
                      </w:r>
                      <w:r w:rsidR="00AD42C1" w:rsidRPr="00AD42C1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  <w:t>(end one hour early)</w:t>
                      </w:r>
                    </w:p>
                    <w:p w14:paraId="1493AACD" w14:textId="77777777" w:rsidR="00856AD2" w:rsidRDefault="00856AD2" w:rsidP="009A43BF">
                      <w:pPr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</w:pPr>
                    </w:p>
                    <w:p w14:paraId="764819DD" w14:textId="77777777" w:rsidR="008376FB" w:rsidRDefault="008376FB" w:rsidP="009A43BF">
                      <w:pPr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A43BF">
        <w:rPr>
          <w:color w:val="FF0000"/>
          <w:sz w:val="28"/>
          <w:szCs w:val="28"/>
        </w:rPr>
        <w:t>PLEASE KEEP THIS SESSION SCHEDULE FOR EASY REFERENCE</w:t>
      </w:r>
    </w:p>
    <w:sectPr w:rsidR="009A43BF" w:rsidRPr="009A43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FEFFC8" w14:textId="77777777" w:rsidR="00856AD2" w:rsidRDefault="00856AD2" w:rsidP="00856AD2">
      <w:pPr>
        <w:spacing w:after="0" w:line="240" w:lineRule="auto"/>
      </w:pPr>
      <w:r>
        <w:separator/>
      </w:r>
    </w:p>
  </w:endnote>
  <w:endnote w:type="continuationSeparator" w:id="0">
    <w:p w14:paraId="36944DC1" w14:textId="77777777" w:rsidR="00856AD2" w:rsidRDefault="00856AD2" w:rsidP="00856A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593E7B" w14:textId="77777777" w:rsidR="00856AD2" w:rsidRDefault="00856AD2" w:rsidP="00856AD2">
      <w:pPr>
        <w:spacing w:after="0" w:line="240" w:lineRule="auto"/>
      </w:pPr>
      <w:r>
        <w:separator/>
      </w:r>
    </w:p>
  </w:footnote>
  <w:footnote w:type="continuationSeparator" w:id="0">
    <w:p w14:paraId="0F94C063" w14:textId="77777777" w:rsidR="00856AD2" w:rsidRDefault="00856AD2" w:rsidP="00856AD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CwMDA2NDExMjQzNbJU0lEKTi0uzszPAykwrQUAfFzUsiwAAAA="/>
  </w:docVars>
  <w:rsids>
    <w:rsidRoot w:val="009A43BF"/>
    <w:rsid w:val="000A0326"/>
    <w:rsid w:val="000E3656"/>
    <w:rsid w:val="000E792F"/>
    <w:rsid w:val="001233A4"/>
    <w:rsid w:val="00210529"/>
    <w:rsid w:val="00296923"/>
    <w:rsid w:val="002E21B9"/>
    <w:rsid w:val="002F3323"/>
    <w:rsid w:val="003011EE"/>
    <w:rsid w:val="003A370D"/>
    <w:rsid w:val="004560A8"/>
    <w:rsid w:val="00467929"/>
    <w:rsid w:val="004D7A9D"/>
    <w:rsid w:val="005462EB"/>
    <w:rsid w:val="006B2B55"/>
    <w:rsid w:val="00763F96"/>
    <w:rsid w:val="0078590C"/>
    <w:rsid w:val="008376FB"/>
    <w:rsid w:val="00856AD2"/>
    <w:rsid w:val="00906A24"/>
    <w:rsid w:val="009528D9"/>
    <w:rsid w:val="0095492A"/>
    <w:rsid w:val="009A43BF"/>
    <w:rsid w:val="009F7C5E"/>
    <w:rsid w:val="00AD42C1"/>
    <w:rsid w:val="00D17364"/>
    <w:rsid w:val="00DA663E"/>
    <w:rsid w:val="00E072B6"/>
    <w:rsid w:val="00E5227E"/>
    <w:rsid w:val="00F01763"/>
    <w:rsid w:val="00F14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F39C4"/>
  <w15:chartTrackingRefBased/>
  <w15:docId w15:val="{8A5800C2-0885-4E42-8A4D-951D57CAD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43BF"/>
    <w:pPr>
      <w:spacing w:after="160" w:line="259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6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6AD2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856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6AD2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9528D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28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imeanddate.com/worldclock/converter.html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timeanddate.com/worldclock/converter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8</Words>
  <Characters>10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tie</dc:creator>
  <cp:keywords/>
  <dc:description/>
  <cp:lastModifiedBy>Pattie Porter</cp:lastModifiedBy>
  <cp:revision>6</cp:revision>
  <dcterms:created xsi:type="dcterms:W3CDTF">2020-12-26T23:36:00Z</dcterms:created>
  <dcterms:modified xsi:type="dcterms:W3CDTF">2020-12-26T23:46:00Z</dcterms:modified>
</cp:coreProperties>
</file>